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5483" w:rsidRPr="0006513E" w:rsidRDefault="00CE5483" w:rsidP="00CE5483">
      <w:pPr>
        <w:rPr>
          <w:b/>
        </w:rPr>
      </w:pPr>
      <w:r w:rsidRPr="0006513E">
        <w:rPr>
          <w:b/>
        </w:rPr>
        <w:t>Personal information</w:t>
      </w:r>
    </w:p>
    <w:p w:rsidR="00CE5483" w:rsidRDefault="009B7351" w:rsidP="00CE5483">
      <w:r>
        <w:t>Title:</w:t>
      </w:r>
      <w:r>
        <w:tab/>
      </w:r>
      <w:r>
        <w:tab/>
      </w:r>
      <w:r>
        <w:tab/>
      </w:r>
      <w:r w:rsidRPr="009B7351">
        <w:t xml:space="preserve">232 Intelligent recipe </w:t>
      </w:r>
      <w:proofErr w:type="gramStart"/>
      <w:r w:rsidRPr="009B7351">
        <w:t>book</w:t>
      </w:r>
      <w:proofErr w:type="gramEnd"/>
    </w:p>
    <w:p w:rsidR="009B7351" w:rsidRDefault="009B7351" w:rsidP="00CE5483">
      <w:r>
        <w:t>Name:</w:t>
      </w:r>
      <w:r>
        <w:tab/>
      </w:r>
      <w:r>
        <w:tab/>
      </w:r>
      <w:r>
        <w:tab/>
      </w:r>
      <w:r>
        <w:rPr>
          <w:rFonts w:hint="eastAsia"/>
        </w:rPr>
        <w:t>Taige</w:t>
      </w:r>
      <w:r>
        <w:t xml:space="preserve"> Wang</w:t>
      </w:r>
    </w:p>
    <w:p w:rsidR="009B7351" w:rsidRDefault="009B7351" w:rsidP="00CE5483">
      <w:r>
        <w:t>Student number:</w:t>
      </w:r>
      <w:r>
        <w:tab/>
        <w:t>713672</w:t>
      </w:r>
    </w:p>
    <w:p w:rsidR="009B7351" w:rsidRDefault="009B7351" w:rsidP="00CE5483">
      <w:r>
        <w:rPr>
          <w:rFonts w:hint="eastAsia"/>
        </w:rPr>
        <w:t>P</w:t>
      </w:r>
      <w:r>
        <w:t>rogram:</w:t>
      </w:r>
      <w:r>
        <w:rPr>
          <w:rFonts w:hint="eastAsia"/>
        </w:rPr>
        <w:t xml:space="preserve"> </w:t>
      </w:r>
      <w:r>
        <w:tab/>
      </w:r>
      <w:r>
        <w:tab/>
      </w:r>
      <w:r w:rsidRPr="009B7351">
        <w:t xml:space="preserve">Aalto Bachelor's </w:t>
      </w:r>
      <w:proofErr w:type="spellStart"/>
      <w:r w:rsidRPr="009B7351">
        <w:t>Programme</w:t>
      </w:r>
      <w:proofErr w:type="spellEnd"/>
      <w:r w:rsidRPr="009B7351">
        <w:t xml:space="preserve"> in Science and Technology</w:t>
      </w:r>
    </w:p>
    <w:p w:rsidR="009B7351" w:rsidRDefault="009B7351" w:rsidP="00CE5483">
      <w:r>
        <w:t>Year of studies:</w:t>
      </w:r>
      <w:r>
        <w:tab/>
      </w:r>
      <w:r>
        <w:rPr>
          <w:rFonts w:hint="eastAsia"/>
        </w:rPr>
        <w:t>1</w:t>
      </w:r>
      <w:r w:rsidRPr="009B7351">
        <w:rPr>
          <w:vertAlign w:val="superscript"/>
        </w:rPr>
        <w:t>st</w:t>
      </w:r>
      <w:r>
        <w:t xml:space="preserve"> year</w:t>
      </w:r>
    </w:p>
    <w:p w:rsidR="009B7351" w:rsidRDefault="009B7351" w:rsidP="00CE5483">
      <w:r>
        <w:t>Data:</w:t>
      </w:r>
      <w:r>
        <w:tab/>
      </w:r>
      <w:r>
        <w:tab/>
      </w:r>
      <w:r>
        <w:tab/>
      </w:r>
      <w:r>
        <w:rPr>
          <w:rFonts w:hint="eastAsia"/>
        </w:rPr>
        <w:t>1</w:t>
      </w:r>
      <w:r>
        <w:t>1</w:t>
      </w:r>
      <w:r w:rsidRPr="009B7351">
        <w:rPr>
          <w:vertAlign w:val="superscript"/>
        </w:rPr>
        <w:t>th</w:t>
      </w:r>
      <w:r>
        <w:t xml:space="preserve"> </w:t>
      </w:r>
      <w:proofErr w:type="gramStart"/>
      <w:r>
        <w:t>Feb,</w:t>
      </w:r>
      <w:proofErr w:type="gramEnd"/>
      <w:r>
        <w:t xml:space="preserve"> 2019</w:t>
      </w:r>
    </w:p>
    <w:p w:rsidR="00CE5483" w:rsidRDefault="00CE5483" w:rsidP="00CE5483"/>
    <w:p w:rsidR="00CE5483" w:rsidRPr="0006513E" w:rsidRDefault="00CE5483" w:rsidP="00CE5483">
      <w:pPr>
        <w:rPr>
          <w:rFonts w:hint="eastAsia"/>
          <w:b/>
        </w:rPr>
      </w:pPr>
      <w:r w:rsidRPr="0006513E">
        <w:rPr>
          <w:b/>
        </w:rPr>
        <w:t>General description</w:t>
      </w:r>
    </w:p>
    <w:p w:rsidR="008F3A70" w:rsidRPr="008F3A70" w:rsidRDefault="008F3A70" w:rsidP="008F3A70">
      <w:pPr>
        <w:rPr>
          <w:rFonts w:hint="eastAsia"/>
        </w:rPr>
      </w:pPr>
      <w:r>
        <w:t xml:space="preserve">The </w:t>
      </w:r>
      <w:r>
        <w:t>program that maintains a cookbook that can be conveniently searched for a meal that meets the appropriate criteria.</w:t>
      </w:r>
    </w:p>
    <w:p w:rsidR="008F3A70" w:rsidRDefault="008F3A70" w:rsidP="008F3A70">
      <w:r>
        <w:t>The user of the program has a refrigerator and other cabinets filled with groceries and accurate up-to-date information on how much of everything is in stock. The program can search for dishes that can be prepared either without going to the store or with N additional ingredients if the storage has some or none of the ingredient.</w:t>
      </w:r>
    </w:p>
    <w:p w:rsidR="008F3A70" w:rsidRDefault="008F3A70" w:rsidP="008F3A70">
      <w:r>
        <w:t>In addition, one can search for recipes using the ingredients.</w:t>
      </w:r>
    </w:p>
    <w:p w:rsidR="008F3A70" w:rsidRDefault="008F3A70" w:rsidP="008F3A70">
      <w:r>
        <w:t>Foods may be labeled with an allergic factor. (For example, milk, cream, etc. containing lactose) The program must be able to restrict the search so that the desired allergens are avoided.</w:t>
      </w:r>
    </w:p>
    <w:p w:rsidR="008F3A70" w:rsidRDefault="008F3A70" w:rsidP="008F3A70">
      <w:r>
        <w:t xml:space="preserve">Some raw ingredients can also be cooked from the recipes. For example, the recipe for minced beef meat contains meatloaf paste, which has its own recipe. Correspondingly, Christmas cakes are made of </w:t>
      </w:r>
      <w:r w:rsidRPr="00453B3C">
        <w:rPr>
          <w:noProof/>
        </w:rPr>
        <w:t>a dough</w:t>
      </w:r>
      <w:r>
        <w:t xml:space="preserve">, which can also be self-made. If the refrigerator does not have puff pastry dough, the program should try to create it from raw materials. </w:t>
      </w:r>
    </w:p>
    <w:p w:rsidR="008F3A70" w:rsidRDefault="008F3A70" w:rsidP="008F3A70">
      <w:pPr>
        <w:rPr>
          <w:rFonts w:hint="eastAsia"/>
        </w:rPr>
      </w:pPr>
      <w:r>
        <w:t xml:space="preserve">Self-evidently some substances such as eggs and onions can be counted per piece. However, many raw materials are measured differently. Flour is sold in </w:t>
      </w:r>
      <w:proofErr w:type="gramStart"/>
      <w:r w:rsidRPr="00453B3C">
        <w:rPr>
          <w:noProof/>
        </w:rPr>
        <w:t>kilograms,</w:t>
      </w:r>
      <w:r>
        <w:t xml:space="preserve"> but</w:t>
      </w:r>
      <w:proofErr w:type="gramEnd"/>
      <w:r>
        <w:t xml:space="preserve"> measured in </w:t>
      </w:r>
      <w:proofErr w:type="spellStart"/>
      <w:r>
        <w:t>decilitres</w:t>
      </w:r>
      <w:proofErr w:type="spellEnd"/>
      <w:r>
        <w:t xml:space="preserve"> in recipes. Implement a class that handles all conversions between dimensions. (tip: density)</w:t>
      </w:r>
    </w:p>
    <w:p w:rsidR="00CE5483" w:rsidRDefault="00CE5483" w:rsidP="00CE5483">
      <w:r>
        <w:t xml:space="preserve">A general description of what you are doing. This section can be in most cases be copied from the assignment description. Please, specify where appropriate, more details of the assignment as far as you consider it necessary. If it is possible to implement the topic in different levels of difficulty, </w:t>
      </w:r>
      <w:r w:rsidRPr="00453B3C">
        <w:rPr>
          <w:noProof/>
        </w:rPr>
        <w:t>state</w:t>
      </w:r>
      <w:r>
        <w:t xml:space="preserve"> also on what level you are thinking of completing the project.</w:t>
      </w:r>
    </w:p>
    <w:p w:rsidR="0006513E" w:rsidRDefault="0006513E" w:rsidP="00CE5483"/>
    <w:p w:rsidR="00C35519" w:rsidRDefault="0006513E" w:rsidP="0006513E">
      <w:pPr>
        <w:widowControl/>
        <w:jc w:val="left"/>
        <w:rPr>
          <w:rFonts w:hint="eastAsia"/>
        </w:rPr>
      </w:pPr>
      <w:r>
        <w:br w:type="page"/>
      </w:r>
    </w:p>
    <w:p w:rsidR="00CE5483" w:rsidRPr="0006513E" w:rsidRDefault="00CE5483" w:rsidP="00CE5483">
      <w:pPr>
        <w:rPr>
          <w:rFonts w:hint="eastAsia"/>
          <w:b/>
        </w:rPr>
      </w:pPr>
      <w:r w:rsidRPr="0006513E">
        <w:rPr>
          <w:b/>
        </w:rPr>
        <w:lastRenderedPageBreak/>
        <w:t>Draft user interface</w:t>
      </w:r>
    </w:p>
    <w:p w:rsidR="00717A35" w:rsidRDefault="00914F07" w:rsidP="00CE5483">
      <w:r w:rsidRPr="00914F07">
        <w:drawing>
          <wp:inline distT="0" distB="0" distL="0" distR="0" wp14:anchorId="1B31BCFE" wp14:editId="3592AC61">
            <wp:extent cx="5274310" cy="276987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274310" cy="2769870"/>
                    </a:xfrm>
                    <a:prstGeom prst="rect">
                      <a:avLst/>
                    </a:prstGeom>
                  </pic:spPr>
                </pic:pic>
              </a:graphicData>
            </a:graphic>
          </wp:inline>
        </w:drawing>
      </w:r>
    </w:p>
    <w:p w:rsidR="00C35519" w:rsidRPr="00717A35" w:rsidRDefault="00C35519" w:rsidP="00CE5483">
      <w:pPr>
        <w:rPr>
          <w:color w:val="000000" w:themeColor="text1"/>
        </w:rPr>
      </w:pPr>
      <w:r>
        <w:rPr>
          <w:rFonts w:hint="eastAsia"/>
        </w:rPr>
        <w:t>T</w:t>
      </w:r>
      <w:r>
        <w:t xml:space="preserve">he program </w:t>
      </w:r>
      <w:r w:rsidR="00717A35">
        <w:t>interacts</w:t>
      </w:r>
      <w:r>
        <w:t xml:space="preserve"> with </w:t>
      </w:r>
      <w:r w:rsidR="00453B3C">
        <w:t xml:space="preserve">the </w:t>
      </w:r>
      <w:r w:rsidRPr="00453B3C">
        <w:rPr>
          <w:noProof/>
        </w:rPr>
        <w:t>user</w:t>
      </w:r>
      <w:r>
        <w:t xml:space="preserve"> by checking a) the </w:t>
      </w:r>
      <w:r w:rsidR="00717A35">
        <w:t xml:space="preserve">buttons </w:t>
      </w:r>
      <w:proofErr w:type="gramStart"/>
      <w:r w:rsidR="00717A35">
        <w:t>clicked</w:t>
      </w:r>
      <w:proofErr w:type="gramEnd"/>
      <w:r w:rsidR="00717A35">
        <w:t xml:space="preserve"> or boxes ticked b) input in the search box. The program present related information on the user interface. The program shows dishes based on selections of </w:t>
      </w:r>
      <w:r w:rsidR="00453B3C">
        <w:t xml:space="preserve">the </w:t>
      </w:r>
      <w:r w:rsidR="00717A35" w:rsidRPr="00453B3C">
        <w:rPr>
          <w:noProof/>
        </w:rPr>
        <w:t>user</w:t>
      </w:r>
      <w:r w:rsidR="00717A35">
        <w:t xml:space="preserve">. With red </w:t>
      </w:r>
      <w:r w:rsidR="00717A35" w:rsidRPr="00717A35">
        <w:rPr>
          <w:color w:val="FF0000"/>
        </w:rPr>
        <w:t>x</w:t>
      </w:r>
      <w:r w:rsidR="00717A35">
        <w:t xml:space="preserve"> button</w:t>
      </w:r>
      <w:r w:rsidR="00914F07">
        <w:t xml:space="preserve">, green </w:t>
      </w:r>
      <w:r w:rsidR="00914F07" w:rsidRPr="00914F07">
        <w:rPr>
          <w:color w:val="00B050"/>
        </w:rPr>
        <w:t>+</w:t>
      </w:r>
      <w:r w:rsidR="00914F07">
        <w:t xml:space="preserve"> button and</w:t>
      </w:r>
      <w:r w:rsidR="00717A35">
        <w:t xml:space="preserve"> blue </w:t>
      </w:r>
      <w:r w:rsidR="00717A35" w:rsidRPr="00717A35">
        <w:rPr>
          <w:color w:val="4472C4" w:themeColor="accent1"/>
        </w:rPr>
        <w:t>…</w:t>
      </w:r>
      <w:r w:rsidR="00717A35">
        <w:rPr>
          <w:color w:val="4472C4" w:themeColor="accent1"/>
        </w:rPr>
        <w:t xml:space="preserve"> </w:t>
      </w:r>
      <w:r w:rsidR="00717A35" w:rsidRPr="00717A35">
        <w:rPr>
          <w:color w:val="000000" w:themeColor="text1"/>
        </w:rPr>
        <w:t>button a user can</w:t>
      </w:r>
      <w:r w:rsidR="00914F07">
        <w:rPr>
          <w:color w:val="000000" w:themeColor="text1"/>
        </w:rPr>
        <w:t xml:space="preserve"> </w:t>
      </w:r>
      <w:r w:rsidR="00054FB2">
        <w:rPr>
          <w:color w:val="000000" w:themeColor="text1"/>
        </w:rPr>
        <w:t xml:space="preserve">delete, </w:t>
      </w:r>
      <w:r w:rsidR="00914F07">
        <w:rPr>
          <w:color w:val="000000" w:themeColor="text1"/>
        </w:rPr>
        <w:t>add</w:t>
      </w:r>
      <w:r w:rsidR="00054FB2">
        <w:rPr>
          <w:color w:val="000000" w:themeColor="text1"/>
        </w:rPr>
        <w:t xml:space="preserve"> or</w:t>
      </w:r>
      <w:r w:rsidR="00717A35" w:rsidRPr="00717A35">
        <w:rPr>
          <w:color w:val="000000" w:themeColor="text1"/>
        </w:rPr>
        <w:t xml:space="preserve"> edit a recipe from the selection and save it in a text file.</w:t>
      </w:r>
    </w:p>
    <w:p w:rsidR="00CE5483" w:rsidRPr="00054FB2" w:rsidRDefault="00CE5483" w:rsidP="00CE5483"/>
    <w:p w:rsidR="00CE5483" w:rsidRPr="0006513E" w:rsidRDefault="00CE5483" w:rsidP="00CE5483">
      <w:pPr>
        <w:rPr>
          <w:b/>
        </w:rPr>
      </w:pPr>
      <w:r w:rsidRPr="0006513E">
        <w:rPr>
          <w:b/>
        </w:rPr>
        <w:t>Files and file formats</w:t>
      </w:r>
    </w:p>
    <w:p w:rsidR="00CE5483" w:rsidRDefault="00717A35" w:rsidP="00CE5483">
      <w:r>
        <w:rPr>
          <w:rFonts w:hint="eastAsia"/>
        </w:rPr>
        <w:t>T</w:t>
      </w:r>
      <w:r>
        <w:t xml:space="preserve">he </w:t>
      </w:r>
      <w:r w:rsidR="008366E8">
        <w:t>program read and store the data in a .csv file</w:t>
      </w:r>
      <w:r w:rsidR="00343B9E">
        <w:t xml:space="preserve"> or </w:t>
      </w:r>
      <w:r w:rsidR="00453B3C" w:rsidRPr="00453B3C">
        <w:rPr>
          <w:noProof/>
        </w:rPr>
        <w:t>J</w:t>
      </w:r>
      <w:r w:rsidR="00453B3C">
        <w:rPr>
          <w:noProof/>
        </w:rPr>
        <w:t>SON</w:t>
      </w:r>
      <w:r w:rsidR="00343B9E">
        <w:t>/</w:t>
      </w:r>
      <w:r w:rsidR="00453B3C">
        <w:rPr>
          <w:noProof/>
        </w:rPr>
        <w:t>XML</w:t>
      </w:r>
      <w:r w:rsidR="00343B9E">
        <w:t xml:space="preserve"> format depends on the data structure</w:t>
      </w:r>
      <w:r w:rsidR="008366E8">
        <w:t xml:space="preserve">. When the program starts, it reads the file from </w:t>
      </w:r>
      <w:r w:rsidR="00453B3C">
        <w:t xml:space="preserve">the </w:t>
      </w:r>
      <w:r w:rsidR="008366E8" w:rsidRPr="00453B3C">
        <w:rPr>
          <w:noProof/>
        </w:rPr>
        <w:t>default</w:t>
      </w:r>
      <w:r w:rsidR="008366E8">
        <w:t xml:space="preserve"> </w:t>
      </w:r>
      <w:r w:rsidR="00343B9E">
        <w:t xml:space="preserve">directory. </w:t>
      </w:r>
      <w:r w:rsidR="00343B9E">
        <w:rPr>
          <w:rFonts w:hint="eastAsia"/>
        </w:rPr>
        <w:t>A</w:t>
      </w:r>
      <w:r w:rsidR="00343B9E">
        <w:t xml:space="preserve">ll data will be stored in </w:t>
      </w:r>
      <w:r w:rsidR="00453B3C">
        <w:t xml:space="preserve">a </w:t>
      </w:r>
      <w:r w:rsidR="00343B9E" w:rsidRPr="00453B3C">
        <w:rPr>
          <w:noProof/>
        </w:rPr>
        <w:t>text-based</w:t>
      </w:r>
      <w:r w:rsidR="00343B9E">
        <w:t xml:space="preserve"> file, and related photos of foods will be stored in a form of URL and fetched from the Internet.</w:t>
      </w:r>
    </w:p>
    <w:p w:rsidR="00343B9E" w:rsidRDefault="00343B9E" w:rsidP="00CE5483">
      <w:pPr>
        <w:rPr>
          <w:rFonts w:hint="eastAsia"/>
        </w:rPr>
      </w:pPr>
    </w:p>
    <w:p w:rsidR="00CE5483" w:rsidRPr="0006513E" w:rsidRDefault="00CE5483" w:rsidP="00CE5483">
      <w:pPr>
        <w:rPr>
          <w:b/>
        </w:rPr>
      </w:pPr>
      <w:r w:rsidRPr="0006513E">
        <w:rPr>
          <w:b/>
        </w:rPr>
        <w:t>Plan for system testing</w:t>
      </w:r>
    </w:p>
    <w:p w:rsidR="00FF7996" w:rsidRDefault="00343B9E" w:rsidP="00CE5483">
      <w:pPr>
        <w:rPr>
          <w:rFonts w:hint="eastAsia"/>
        </w:rPr>
      </w:pPr>
      <w:r>
        <w:rPr>
          <w:rFonts w:hint="eastAsia"/>
        </w:rPr>
        <w:t>T</w:t>
      </w:r>
      <w:r>
        <w:t xml:space="preserve">he system can read a file and detect errors in the file by using </w:t>
      </w:r>
      <w:r w:rsidRPr="00453B3C">
        <w:rPr>
          <w:noProof/>
        </w:rPr>
        <w:t>unittests</w:t>
      </w:r>
      <w:r>
        <w:t xml:space="preserve">. The system is also going to be designed such that the system can tolerate some minor errors. The only input of </w:t>
      </w:r>
      <w:r w:rsidR="00453B3C">
        <w:t xml:space="preserve">the </w:t>
      </w:r>
      <w:r w:rsidRPr="00453B3C">
        <w:rPr>
          <w:noProof/>
        </w:rPr>
        <w:t>user</w:t>
      </w:r>
      <w:r w:rsidR="0006513E">
        <w:t xml:space="preserve"> is</w:t>
      </w:r>
      <w:r>
        <w:t xml:space="preserve"> a string and </w:t>
      </w:r>
      <w:r w:rsidR="0006513E">
        <w:t xml:space="preserve">will be </w:t>
      </w:r>
      <w:r>
        <w:t>filtered in the program</w:t>
      </w:r>
      <w:r w:rsidR="0006513E">
        <w:t>, so there is no way that the user input crashes the program</w:t>
      </w:r>
      <w:r>
        <w:t xml:space="preserve">. The program will try </w:t>
      </w:r>
      <w:r w:rsidR="0006513E">
        <w:t xml:space="preserve">to avoid undesired problems, such as stripping blank spaces for users to make the search function working. The test will also go through extreme conditions, such as no ingredients at all, no recipes at all, to test the function of </w:t>
      </w:r>
      <w:bookmarkStart w:id="0" w:name="_GoBack"/>
      <w:bookmarkEnd w:id="0"/>
      <w:r w:rsidR="00453B3C">
        <w:t xml:space="preserve">the </w:t>
      </w:r>
      <w:r w:rsidR="0006513E" w:rsidRPr="00453B3C">
        <w:rPr>
          <w:noProof/>
        </w:rPr>
        <w:t>program</w:t>
      </w:r>
      <w:r w:rsidR="0006513E">
        <w:t>.</w:t>
      </w:r>
    </w:p>
    <w:sectPr w:rsidR="00FF799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tbA0NjEyNTYwNDJQ0lEKTi0uzszPAykwrAUAAUkHCywAAAA="/>
  </w:docVars>
  <w:rsids>
    <w:rsidRoot w:val="00CE5483"/>
    <w:rsid w:val="00054FB2"/>
    <w:rsid w:val="0006513E"/>
    <w:rsid w:val="00343B9E"/>
    <w:rsid w:val="00453B3C"/>
    <w:rsid w:val="00717A35"/>
    <w:rsid w:val="008366E8"/>
    <w:rsid w:val="008F3A70"/>
    <w:rsid w:val="00914F07"/>
    <w:rsid w:val="009B7351"/>
    <w:rsid w:val="00C35519"/>
    <w:rsid w:val="00CE5483"/>
    <w:rsid w:val="00FF79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F1CAB"/>
  <w15:chartTrackingRefBased/>
  <w15:docId w15:val="{EF197796-9EC0-4EF8-857F-A824228E4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9B7351"/>
    <w:pPr>
      <w:ind w:leftChars="2500" w:left="100"/>
    </w:pPr>
  </w:style>
  <w:style w:type="character" w:customStyle="1" w:styleId="a4">
    <w:name w:val="日期 字符"/>
    <w:basedOn w:val="a0"/>
    <w:link w:val="a3"/>
    <w:uiPriority w:val="99"/>
    <w:semiHidden/>
    <w:rsid w:val="009B73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2</Pages>
  <Words>487</Words>
  <Characters>2782</Characters>
  <Application>Microsoft Office Word</Application>
  <DocSecurity>0</DocSecurity>
  <Lines>23</Lines>
  <Paragraphs>6</Paragraphs>
  <ScaleCrop>false</ScaleCrop>
  <Company/>
  <LinksUpToDate>false</LinksUpToDate>
  <CharactersWithSpaces>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ge Wang</dc:creator>
  <cp:keywords/>
  <dc:description/>
  <cp:lastModifiedBy>Taige Wang</cp:lastModifiedBy>
  <cp:revision>5</cp:revision>
  <dcterms:created xsi:type="dcterms:W3CDTF">2019-02-11T11:42:00Z</dcterms:created>
  <dcterms:modified xsi:type="dcterms:W3CDTF">2019-02-11T13:35:00Z</dcterms:modified>
</cp:coreProperties>
</file>